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6A92" w:rsidRPr="008320D3" w:rsidRDefault="00161824" w:rsidP="00161824">
      <w:pPr>
        <w:rPr>
          <w:rFonts w:ascii="Times New Roman" w:hAnsi="Times New Roman" w:cs="Times New Roman"/>
        </w:rPr>
      </w:pP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1378386" cy="396815"/>
                <wp:effectExtent l="0" t="0" r="12700" b="2286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8386" cy="39681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61824" w:rsidRPr="00A526EE" w:rsidRDefault="00161824" w:rsidP="0016182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A526E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4" o:spid="_x0000_s1026" style="position:absolute;margin-left:0;margin-top:0;width:108.55pt;height:31.2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" filled="f" strokecolor="black [3213]" strokeweight="1pt">
                <v:stroke joinstyle="miter"/>
                <v:textbox>
                  <w:txbxContent>
                    <w:p w:rsidR="00161824" w:rsidRPr="00A526EE" w:rsidRDefault="00161824" w:rsidP="00161824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A526EE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Start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:rsidR="00B36A92" w:rsidRPr="008320D3" w:rsidRDefault="003444D1" w:rsidP="00B36A92">
      <w:pPr>
        <w:rPr>
          <w:rFonts w:ascii="Times New Roman" w:hAnsi="Times New Roman" w:cs="Times New Roman"/>
        </w:rPr>
      </w:pP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3F7AE27" wp14:editId="2FE0F2F3">
                <wp:simplePos x="0" y="0"/>
                <wp:positionH relativeFrom="margin">
                  <wp:posOffset>2947035</wp:posOffset>
                </wp:positionH>
                <wp:positionV relativeFrom="paragraph">
                  <wp:posOffset>128600</wp:posOffset>
                </wp:positionV>
                <wp:extent cx="11876" cy="451262"/>
                <wp:effectExtent l="57150" t="0" r="64770" b="63500"/>
                <wp:wrapNone/>
                <wp:docPr id="72" name="Straight Arrow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876" cy="45126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5BD62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2" o:spid="_x0000_s1026" type="#_x0000_t32" style="position:absolute;margin-left:232.05pt;margin-top:10.15pt;width:.95pt;height:35.55pt;z-index:251723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</w:p>
    <w:p w:rsidR="00B36A92" w:rsidRPr="008320D3" w:rsidRDefault="00B36A92" w:rsidP="00B36A92">
      <w:pPr>
        <w:rPr>
          <w:rFonts w:ascii="Times New Roman" w:hAnsi="Times New Roman" w:cs="Times New Roman"/>
        </w:rPr>
      </w:pPr>
    </w:p>
    <w:p w:rsidR="00B36A92" w:rsidRPr="008320D3" w:rsidRDefault="00AA63EE" w:rsidP="00B36A92">
      <w:pPr>
        <w:rPr>
          <w:rFonts w:ascii="Times New Roman" w:hAnsi="Times New Roman" w:cs="Times New Roman"/>
        </w:rPr>
      </w:pP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28575</wp:posOffset>
                </wp:positionV>
                <wp:extent cx="2497540" cy="1146412"/>
                <wp:effectExtent l="19050" t="19050" r="36195" b="34925"/>
                <wp:wrapNone/>
                <wp:docPr id="5" name="Flowchart: Decisio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7540" cy="1146412"/>
                        </a:xfrm>
                        <a:prstGeom prst="flowChartDecision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61824" w:rsidRPr="00A526EE" w:rsidRDefault="00161824" w:rsidP="0016182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A526E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Already Logged In?</w:t>
                            </w:r>
                          </w:p>
                          <w:p w:rsidR="00161824" w:rsidRPr="00A526EE" w:rsidRDefault="00161824" w:rsidP="0016182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A526E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(Check Sessi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5" o:spid="_x0000_s1027" type="#_x0000_t110" style="position:absolute;margin-left:0;margin-top:2.25pt;width:196.65pt;height:90.2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" filled="f" strokecolor="black [3213]" strokeweight="1pt">
                <v:textbox>
                  <w:txbxContent>
                    <w:p w:rsidR="00161824" w:rsidRPr="00A526EE" w:rsidRDefault="00161824" w:rsidP="00161824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A526EE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Already Logged In?</w:t>
                      </w:r>
                    </w:p>
                    <w:p w:rsidR="00161824" w:rsidRPr="00A526EE" w:rsidRDefault="00161824" w:rsidP="00161824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A526EE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(Check Session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B36A92" w:rsidRPr="008320D3" w:rsidRDefault="00686313" w:rsidP="00686313">
      <w:pPr>
        <w:tabs>
          <w:tab w:val="left" w:pos="1372"/>
        </w:tabs>
        <w:rPr>
          <w:rFonts w:ascii="Times New Roman" w:hAnsi="Times New Roman" w:cs="Times New Roman"/>
        </w:rPr>
      </w:pPr>
      <w:r w:rsidRPr="0068631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57568" behindDoc="0" locked="0" layoutInCell="1" allowOverlap="1">
                <wp:simplePos x="0" y="0"/>
                <wp:positionH relativeFrom="column">
                  <wp:posOffset>982980</wp:posOffset>
                </wp:positionH>
                <wp:positionV relativeFrom="paragraph">
                  <wp:posOffset>46990</wp:posOffset>
                </wp:positionV>
                <wp:extent cx="457200" cy="26733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67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6313" w:rsidRPr="0044204D" w:rsidRDefault="00686313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  <w14:textFill>
                                  <w14:noFill/>
                                </w14:textFill>
                              </w:rPr>
                            </w:pPr>
                            <w:r w:rsidRPr="0044204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77.4pt;margin-top:3.7pt;width:36pt;height:21.05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" stroked="f">
                <v:textbox>
                  <w:txbxContent>
                    <w:p w:rsidR="00686313" w:rsidRPr="0044204D" w:rsidRDefault="00686313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  <w14:textFill>
                            <w14:noFill/>
                          </w14:textFill>
                        </w:rPr>
                      </w:pPr>
                      <w:r w:rsidRPr="0044204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Y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B36A92" w:rsidRPr="008320D3" w:rsidRDefault="00050C2A" w:rsidP="00B36A92">
      <w:pPr>
        <w:rPr>
          <w:rFonts w:ascii="Times New Roman" w:hAnsi="Times New Roman" w:cs="Times New Roman"/>
        </w:rPr>
      </w:pP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>
                <wp:simplePos x="0" y="0"/>
                <wp:positionH relativeFrom="column">
                  <wp:posOffset>871267</wp:posOffset>
                </wp:positionH>
                <wp:positionV relativeFrom="paragraph">
                  <wp:posOffset>57210</wp:posOffset>
                </wp:positionV>
                <wp:extent cx="866511" cy="3148641"/>
                <wp:effectExtent l="666750" t="0" r="10160" b="90170"/>
                <wp:wrapNone/>
                <wp:docPr id="71" name="Elbow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66511" cy="3148641"/>
                        </a:xfrm>
                        <a:prstGeom prst="bentConnector3">
                          <a:avLst>
                            <a:gd name="adj1" fmla="val 176774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DF244B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71" o:spid="_x0000_s1026" type="#_x0000_t34" style="position:absolute;margin-left:68.6pt;margin-top:4.5pt;width:68.25pt;height:247.9pt;flip:x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" adj="38183" strokecolor="black [3213]" strokeweight=".5pt">
                <v:stroke endarrow="block"/>
              </v:shape>
            </w:pict>
          </mc:Fallback>
        </mc:AlternateContent>
      </w:r>
    </w:p>
    <w:p w:rsidR="00B36A92" w:rsidRPr="008320D3" w:rsidRDefault="00B36A92" w:rsidP="00B36A92">
      <w:pPr>
        <w:rPr>
          <w:rFonts w:ascii="Times New Roman" w:hAnsi="Times New Roman" w:cs="Times New Roman"/>
        </w:rPr>
      </w:pPr>
    </w:p>
    <w:p w:rsidR="003444D1" w:rsidRPr="008320D3" w:rsidRDefault="00686313" w:rsidP="003444D1">
      <w:pPr>
        <w:tabs>
          <w:tab w:val="left" w:pos="5180"/>
        </w:tabs>
        <w:rPr>
          <w:rFonts w:ascii="Times New Roman" w:hAnsi="Times New Roman" w:cs="Times New Roman"/>
        </w:rPr>
      </w:pPr>
      <w:r w:rsidRPr="0068631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59616" behindDoc="0" locked="0" layoutInCell="1" allowOverlap="1" wp14:anchorId="44671F0B" wp14:editId="431ED2DF">
                <wp:simplePos x="0" y="0"/>
                <wp:positionH relativeFrom="column">
                  <wp:posOffset>3018790</wp:posOffset>
                </wp:positionH>
                <wp:positionV relativeFrom="paragraph">
                  <wp:posOffset>111125</wp:posOffset>
                </wp:positionV>
                <wp:extent cx="361950" cy="275590"/>
                <wp:effectExtent l="0" t="0" r="0" b="0"/>
                <wp:wrapSquare wrapText="bothSides"/>
                <wp:docPr id="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275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6313" w:rsidRPr="00686313" w:rsidRDefault="00686313">
                            <w:pPr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71F0B" id="_x0000_s1029" type="#_x0000_t202" style="position:absolute;margin-left:237.7pt;margin-top:8.75pt;width:28.5pt;height:21.7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" stroked="f">
                <v:textbox>
                  <w:txbxContent>
                    <w:p w:rsidR="00686313" w:rsidRPr="00686313" w:rsidRDefault="00686313">
                      <w:pPr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  <w:r>
                        <w:t>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>
                <wp:simplePos x="0" y="0"/>
                <wp:positionH relativeFrom="column">
                  <wp:posOffset>2974604</wp:posOffset>
                </wp:positionH>
                <wp:positionV relativeFrom="paragraph">
                  <wp:posOffset>85090</wp:posOffset>
                </wp:positionV>
                <wp:extent cx="0" cy="396815"/>
                <wp:effectExtent l="76200" t="0" r="57150" b="60960"/>
                <wp:wrapNone/>
                <wp:docPr id="97" name="Straight Arrow Connector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9681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421DAD" id="Straight Arrow Connector 97" o:spid="_x0000_s1026" type="#_x0000_t32" style="position:absolute;margin-left:234.2pt;margin-top:6.7pt;width:0;height:31.25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" strokecolor="black [3213]" strokeweight=".5pt">
                <v:stroke endarrow="block" joinstyle="miter"/>
              </v:shape>
            </w:pict>
          </mc:Fallback>
        </mc:AlternateContent>
      </w:r>
      <w:r w:rsidR="00AA63EE" w:rsidRPr="008320D3">
        <w:rPr>
          <w:rFonts w:ascii="Times New Roman" w:hAnsi="Times New Roman" w:cs="Times New Roman"/>
        </w:rPr>
        <w:tab/>
      </w:r>
    </w:p>
    <w:p w:rsidR="001F0B89" w:rsidRPr="008320D3" w:rsidRDefault="008320D3" w:rsidP="008320D3">
      <w:pPr>
        <w:tabs>
          <w:tab w:val="center" w:pos="4680"/>
        </w:tabs>
        <w:rPr>
          <w:rFonts w:ascii="Times New Roman" w:hAnsi="Times New Roman" w:cs="Times New Roman"/>
        </w:rPr>
      </w:pP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6DDDD8FB" wp14:editId="72DA008E">
                <wp:simplePos x="0" y="0"/>
                <wp:positionH relativeFrom="column">
                  <wp:posOffset>4307469</wp:posOffset>
                </wp:positionH>
                <wp:positionV relativeFrom="paragraph">
                  <wp:posOffset>186690</wp:posOffset>
                </wp:positionV>
                <wp:extent cx="0" cy="304165"/>
                <wp:effectExtent l="76200" t="0" r="57150" b="57785"/>
                <wp:wrapNone/>
                <wp:docPr id="94" name="Straight Arrow Connector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0416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8D7BF2" id="Straight Arrow Connector 94" o:spid="_x0000_s1026" type="#_x0000_t32" style="position:absolute;margin-left:339.15pt;margin-top:14.7pt;width:0;height:23.95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" strokecolor="black [3213]" strokeweight=".5pt">
                <v:stroke endarrow="block" joinstyle="miter"/>
              </v:shape>
            </w:pict>
          </mc:Fallback>
        </mc:AlternateContent>
      </w: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1609725</wp:posOffset>
                </wp:positionH>
                <wp:positionV relativeFrom="paragraph">
                  <wp:posOffset>197114</wp:posOffset>
                </wp:positionV>
                <wp:extent cx="2704465" cy="8255"/>
                <wp:effectExtent l="0" t="0" r="19685" b="2984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04465" cy="825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E8A41F" id="Straight Connector 9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6.75pt,15.5pt" to="339.7pt,1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5F06AFB4" wp14:editId="1E8F62C9">
                <wp:simplePos x="0" y="0"/>
                <wp:positionH relativeFrom="column">
                  <wp:posOffset>1619514</wp:posOffset>
                </wp:positionH>
                <wp:positionV relativeFrom="paragraph">
                  <wp:posOffset>207010</wp:posOffset>
                </wp:positionV>
                <wp:extent cx="0" cy="304165"/>
                <wp:effectExtent l="76200" t="0" r="57150" b="57785"/>
                <wp:wrapNone/>
                <wp:docPr id="93" name="Straight Arrow Connector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0416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41878A" id="Straight Arrow Connector 93" o:spid="_x0000_s1026" type="#_x0000_t32" style="position:absolute;margin-left:127.5pt;margin-top:16.3pt;width:0;height:23.95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" strokecolor="black [3213]" strokeweight=".5pt">
                <v:stroke endarrow="block" joinstyle="miter"/>
              </v:shape>
            </w:pict>
          </mc:Fallback>
        </mc:AlternateContent>
      </w:r>
      <w:r w:rsidR="00050C2A"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884456</wp:posOffset>
                </wp:positionH>
                <wp:positionV relativeFrom="paragraph">
                  <wp:posOffset>2148747</wp:posOffset>
                </wp:positionV>
                <wp:extent cx="1521460" cy="450376"/>
                <wp:effectExtent l="0" t="0" r="21590" b="2603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1460" cy="45037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4046A" w:rsidRPr="0044204D" w:rsidRDefault="00767F5F" w:rsidP="00767F5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44204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User Acc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3" o:spid="_x0000_s1030" style="position:absolute;margin-left:69.65pt;margin-top:169.2pt;width:119.8pt;height:35.45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" filled="f" strokecolor="black [3213]" strokeweight="1pt">
                <v:textbox>
                  <w:txbxContent>
                    <w:p w:rsidR="0084046A" w:rsidRPr="0044204D" w:rsidRDefault="00767F5F" w:rsidP="00767F5F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44204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User Account</w:t>
                      </w:r>
                    </w:p>
                  </w:txbxContent>
                </v:textbox>
              </v:rect>
            </w:pict>
          </mc:Fallback>
        </mc:AlternateContent>
      </w:r>
      <w:r w:rsidR="00050C2A"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8A1E615" wp14:editId="560488AC">
                <wp:simplePos x="0" y="0"/>
                <wp:positionH relativeFrom="column">
                  <wp:posOffset>3131185</wp:posOffset>
                </wp:positionH>
                <wp:positionV relativeFrom="paragraph">
                  <wp:posOffset>1432783</wp:posOffset>
                </wp:positionV>
                <wp:extent cx="880110" cy="334010"/>
                <wp:effectExtent l="0" t="0" r="15240" b="27940"/>
                <wp:wrapNone/>
                <wp:docPr id="16" name="Flowchart: Proces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0110" cy="334010"/>
                        </a:xfrm>
                        <a:prstGeom prst="flowChartProcess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36A92" w:rsidRPr="0044204D" w:rsidRDefault="00B36A92" w:rsidP="0016182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4204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By Emai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A1E615" id="_x0000_t109" coordsize="21600,21600" o:spt="109" path="m,l,21600r21600,l21600,xe">
                <v:stroke joinstyle="miter"/>
                <v:path gradientshapeok="t" o:connecttype="rect"/>
              </v:shapetype>
              <v:shape id="Flowchart: Process 16" o:spid="_x0000_s1031" type="#_x0000_t109" style="position:absolute;margin-left:246.55pt;margin-top:112.8pt;width:69.3pt;height:26.3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" filled="f" strokecolor="black [3213]" strokeweight="1pt">
                <v:textbox>
                  <w:txbxContent>
                    <w:p w:rsidR="00B36A92" w:rsidRPr="0044204D" w:rsidRDefault="00B36A92" w:rsidP="00161824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44204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By Email</w:t>
                      </w:r>
                    </w:p>
                  </w:txbxContent>
                </v:textbox>
              </v:shape>
            </w:pict>
          </mc:Fallback>
        </mc:AlternateContent>
      </w:r>
      <w:r w:rsidR="00050C2A"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60BC14C" wp14:editId="5C034997">
                <wp:simplePos x="0" y="0"/>
                <wp:positionH relativeFrom="column">
                  <wp:posOffset>4716145</wp:posOffset>
                </wp:positionH>
                <wp:positionV relativeFrom="paragraph">
                  <wp:posOffset>1436147</wp:posOffset>
                </wp:positionV>
                <wp:extent cx="880281" cy="334371"/>
                <wp:effectExtent l="0" t="0" r="15240" b="27940"/>
                <wp:wrapNone/>
                <wp:docPr id="17" name="Flowchart: Proces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0281" cy="334371"/>
                        </a:xfrm>
                        <a:prstGeom prst="flowChartProcess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36A92" w:rsidRPr="0044204D" w:rsidRDefault="00A526EE" w:rsidP="0016182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44204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By Pho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0BC14C" id="Flowchart: Process 17" o:spid="_x0000_s1032" type="#_x0000_t109" style="position:absolute;margin-left:371.35pt;margin-top:113.1pt;width:69.3pt;height:26.3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" filled="f" strokecolor="black [3213]" strokeweight="1pt">
                <v:textbox>
                  <w:txbxContent>
                    <w:p w:rsidR="00B36A92" w:rsidRPr="0044204D" w:rsidRDefault="00A526EE" w:rsidP="00161824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44204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By Phone</w:t>
                      </w:r>
                    </w:p>
                  </w:txbxContent>
                </v:textbox>
              </v:shape>
            </w:pict>
          </mc:Fallback>
        </mc:AlternateContent>
      </w:r>
      <w:r w:rsidR="00050C2A"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column">
                  <wp:posOffset>2069358</wp:posOffset>
                </wp:positionH>
                <wp:positionV relativeFrom="paragraph">
                  <wp:posOffset>665020</wp:posOffset>
                </wp:positionV>
                <wp:extent cx="417679" cy="927941"/>
                <wp:effectExtent l="38100" t="76200" r="363855" b="24765"/>
                <wp:wrapNone/>
                <wp:docPr id="48" name="Elb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17679" cy="927941"/>
                        </a:xfrm>
                        <a:prstGeom prst="bentConnector3">
                          <a:avLst>
                            <a:gd name="adj1" fmla="val -78263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B33718" id="Elbow Connector 48" o:spid="_x0000_s1026" type="#_x0000_t34" style="position:absolute;margin-left:162.95pt;margin-top:52.35pt;width:32.9pt;height:73.05pt;flip:x 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" adj="-16905" strokecolor="black [3213]" strokeweight=".5pt">
                <v:stroke endarrow="block"/>
              </v:shape>
            </w:pict>
          </mc:Fallback>
        </mc:AlternateContent>
      </w:r>
      <w:r w:rsidR="00050C2A"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9C511AC" wp14:editId="1843F1BE">
                <wp:simplePos x="0" y="0"/>
                <wp:positionH relativeFrom="column">
                  <wp:posOffset>5148969</wp:posOffset>
                </wp:positionH>
                <wp:positionV relativeFrom="paragraph">
                  <wp:posOffset>1124974</wp:posOffset>
                </wp:positionV>
                <wp:extent cx="0" cy="304532"/>
                <wp:effectExtent l="76200" t="0" r="57150" b="57785"/>
                <wp:wrapNone/>
                <wp:docPr id="67" name="Straight Arrow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0453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38E0CF2" id="Straight Arrow Connector 67" o:spid="_x0000_s1026" type="#_x0000_t32" style="position:absolute;margin-left:405.45pt;margin-top:88.6pt;width:0;height:24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" strokecolor="black [3213]" strokeweight=".5pt">
                <v:stroke endarrow="block" joinstyle="miter"/>
              </v:shape>
            </w:pict>
          </mc:Fallback>
        </mc:AlternateContent>
      </w:r>
      <w:r w:rsidR="00050C2A"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>
                <wp:simplePos x="0" y="0"/>
                <wp:positionH relativeFrom="column">
                  <wp:posOffset>3564479</wp:posOffset>
                </wp:positionH>
                <wp:positionV relativeFrom="paragraph">
                  <wp:posOffset>1125855</wp:posOffset>
                </wp:positionV>
                <wp:extent cx="0" cy="304532"/>
                <wp:effectExtent l="76200" t="0" r="57150" b="57785"/>
                <wp:wrapNone/>
                <wp:docPr id="66" name="Straight Arrow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0453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F3BA91" id="Straight Arrow Connector 66" o:spid="_x0000_s1026" type="#_x0000_t32" style="position:absolute;margin-left:280.65pt;margin-top:88.65pt;width:0;height:24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" strokecolor="black [3213]" strokeweight=".5pt">
                <v:stroke endarrow="block" joinstyle="miter"/>
              </v:shape>
            </w:pict>
          </mc:Fallback>
        </mc:AlternateContent>
      </w:r>
      <w:r w:rsidR="00050C2A"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E0552A0" wp14:editId="6D3F8695">
                <wp:simplePos x="0" y="0"/>
                <wp:positionH relativeFrom="margin">
                  <wp:posOffset>3561715</wp:posOffset>
                </wp:positionH>
                <wp:positionV relativeFrom="paragraph">
                  <wp:posOffset>1131999</wp:posOffset>
                </wp:positionV>
                <wp:extent cx="1585665" cy="0"/>
                <wp:effectExtent l="0" t="0" r="33655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566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026DB5" id="Straight Connector 21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80.45pt,89.15pt" to="405.3pt,8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AA63EE"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4321834</wp:posOffset>
                </wp:positionH>
                <wp:positionV relativeFrom="paragraph">
                  <wp:posOffset>846575</wp:posOffset>
                </wp:positionV>
                <wp:extent cx="8626" cy="293298"/>
                <wp:effectExtent l="38100" t="0" r="67945" b="50165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26" cy="293298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F5D390" id="Straight Arrow Connector 24" o:spid="_x0000_s1026" type="#_x0000_t32" style="position:absolute;margin-left:340.3pt;margin-top:66.65pt;width:.7pt;height:23.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" strokecolor="black [3213]" strokeweight=".5pt">
                <v:stroke endarrow="block" joinstyle="miter"/>
              </v:shape>
            </w:pict>
          </mc:Fallback>
        </mc:AlternateContent>
      </w:r>
      <w:r w:rsidR="00AA63EE"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191595</wp:posOffset>
                </wp:positionH>
                <wp:positionV relativeFrom="paragraph">
                  <wp:posOffset>508515</wp:posOffset>
                </wp:positionV>
                <wp:extent cx="880281" cy="334371"/>
                <wp:effectExtent l="0" t="0" r="15240" b="27940"/>
                <wp:wrapNone/>
                <wp:docPr id="10" name="Flowchart: Proces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0281" cy="334371"/>
                        </a:xfrm>
                        <a:prstGeom prst="flowChartProcess">
                          <a:avLst/>
                        </a:prstGeom>
                        <a:noFill/>
                        <a:ln>
                          <a:solidFill>
                            <a:schemeClr val="accent1">
                              <a:shade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61824" w:rsidRPr="0044204D" w:rsidRDefault="00161824" w:rsidP="0016182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4204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Log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Flowchart: Process 10" o:spid="_x0000_s1033" type="#_x0000_t109" style="position:absolute;margin-left:93.85pt;margin-top:40.05pt;width:69.3pt;height:26.3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" filled="f" strokecolor="#1f4d78 [1604]" strokeweight="1pt">
                <v:textbox>
                  <w:txbxContent>
                    <w:p w:rsidR="00161824" w:rsidRPr="0044204D" w:rsidRDefault="00161824" w:rsidP="00161824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44204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Log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</w:rPr>
        <w:tab/>
        <w:t xml:space="preserve">         </w:t>
      </w:r>
    </w:p>
    <w:p w:rsidR="001F0B89" w:rsidRPr="008320D3" w:rsidRDefault="008320D3" w:rsidP="001F0B89">
      <w:pPr>
        <w:rPr>
          <w:rFonts w:ascii="Times New Roman" w:hAnsi="Times New Roman" w:cs="Times New Roman"/>
        </w:rPr>
      </w:pP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53021D1" wp14:editId="628E32F4">
                <wp:simplePos x="0" y="0"/>
                <wp:positionH relativeFrom="column">
                  <wp:posOffset>3837305</wp:posOffset>
                </wp:positionH>
                <wp:positionV relativeFrom="paragraph">
                  <wp:posOffset>224790</wp:posOffset>
                </wp:positionV>
                <wp:extent cx="975360" cy="334010"/>
                <wp:effectExtent l="0" t="0" r="15240" b="27940"/>
                <wp:wrapNone/>
                <wp:docPr id="11" name="Flowchart: Proces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" cy="334010"/>
                        </a:xfrm>
                        <a:prstGeom prst="flowChartProcess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61824" w:rsidRPr="0044204D" w:rsidRDefault="00161824" w:rsidP="0016182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4204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Regist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53021D1" id="Flowchart: Process 11" o:spid="_x0000_s1034" type="#_x0000_t109" style="position:absolute;margin-left:302.15pt;margin-top:17.7pt;width:76.8pt;height:26.3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" filled="f" strokecolor="black [3213]" strokeweight="1pt">
                <v:textbox>
                  <w:txbxContent>
                    <w:p w:rsidR="00161824" w:rsidRPr="0044204D" w:rsidRDefault="00161824" w:rsidP="00161824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44204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Registration</w:t>
                      </w:r>
                    </w:p>
                  </w:txbxContent>
                </v:textbox>
              </v:shape>
            </w:pict>
          </mc:Fallback>
        </mc:AlternateContent>
      </w:r>
    </w:p>
    <w:p w:rsidR="001F0B89" w:rsidRPr="008320D3" w:rsidRDefault="00A526EE" w:rsidP="001F0B89">
      <w:pPr>
        <w:rPr>
          <w:rFonts w:ascii="Times New Roman" w:hAnsi="Times New Roman" w:cs="Times New Roman"/>
        </w:rPr>
      </w:pP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4813539</wp:posOffset>
                </wp:positionH>
                <wp:positionV relativeFrom="paragraph">
                  <wp:posOffset>123046</wp:posOffset>
                </wp:positionV>
                <wp:extent cx="526211" cy="1697990"/>
                <wp:effectExtent l="38100" t="76200" r="521970" b="35560"/>
                <wp:wrapNone/>
                <wp:docPr id="37" name="Elb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26211" cy="1697990"/>
                        </a:xfrm>
                        <a:prstGeom prst="bentConnector3">
                          <a:avLst>
                            <a:gd name="adj1" fmla="val -93043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F1716" id="Elbow Connector 37" o:spid="_x0000_s1026" type="#_x0000_t34" style="position:absolute;margin-left:379pt;margin-top:9.7pt;width:41.45pt;height:133.7pt;flip:x 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" adj="-20097" strokecolor="black [3213]" strokeweight=".5pt">
                <v:stroke endarrow="block"/>
              </v:shape>
            </w:pict>
          </mc:Fallback>
        </mc:AlternateContent>
      </w:r>
    </w:p>
    <w:p w:rsidR="001F0B89" w:rsidRPr="008320D3" w:rsidRDefault="0044204D" w:rsidP="001F0B89">
      <w:pPr>
        <w:rPr>
          <w:rFonts w:ascii="Times New Roman" w:hAnsi="Times New Roman" w:cs="Times New Roman"/>
        </w:rPr>
      </w:pP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1623695</wp:posOffset>
                </wp:positionH>
                <wp:positionV relativeFrom="paragraph">
                  <wp:posOffset>26035</wp:posOffset>
                </wp:positionV>
                <wp:extent cx="6350" cy="484505"/>
                <wp:effectExtent l="76200" t="0" r="69850" b="4889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" cy="4845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5FA9CC" id="Straight Arrow Connector 45" o:spid="_x0000_s1026" type="#_x0000_t32" style="position:absolute;margin-left:127.85pt;margin-top:2.05pt;width:.5pt;height:38.1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" strokecolor="black [3213]" strokeweight=".5pt">
                <v:stroke endarrow="block" joinstyle="miter"/>
              </v:shape>
            </w:pict>
          </mc:Fallback>
        </mc:AlternateContent>
      </w:r>
    </w:p>
    <w:p w:rsidR="001F0B89" w:rsidRPr="008320D3" w:rsidRDefault="0044204D" w:rsidP="001F0B89">
      <w:pPr>
        <w:rPr>
          <w:rFonts w:ascii="Times New Roman" w:hAnsi="Times New Roman" w:cs="Times New Roman"/>
        </w:rPr>
      </w:pP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AA5B88D" wp14:editId="72A5DDA0">
                <wp:simplePos x="0" y="0"/>
                <wp:positionH relativeFrom="margin">
                  <wp:posOffset>664234</wp:posOffset>
                </wp:positionH>
                <wp:positionV relativeFrom="paragraph">
                  <wp:posOffset>237370</wp:posOffset>
                </wp:positionV>
                <wp:extent cx="1879923" cy="512445"/>
                <wp:effectExtent l="38100" t="19050" r="6350" b="40005"/>
                <wp:wrapNone/>
                <wp:docPr id="47" name="Flowchart: Decision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9923" cy="512445"/>
                        </a:xfrm>
                        <a:prstGeom prst="flowChartDecision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4046A" w:rsidRPr="0044204D" w:rsidRDefault="0044204D" w:rsidP="00D6047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4204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Is Succes</w:t>
                            </w:r>
                            <w:r w:rsidR="0084046A" w:rsidRPr="0044204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sful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A5B88D" id="Flowchart: Decision 47" o:spid="_x0000_s1035" type="#_x0000_t110" style="position:absolute;margin-left:52.3pt;margin-top:18.7pt;width:148.05pt;height:40.35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" filled="f" strokecolor="black [3213]" strokeweight="1pt">
                <v:textbox>
                  <w:txbxContent>
                    <w:p w:rsidR="0084046A" w:rsidRPr="0044204D" w:rsidRDefault="0044204D" w:rsidP="00D6047E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44204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Is Succes</w:t>
                      </w:r>
                      <w:r w:rsidR="0084046A" w:rsidRPr="0044204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sful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8631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65760" behindDoc="0" locked="0" layoutInCell="1" allowOverlap="1" wp14:anchorId="77B0D900" wp14:editId="5681D4C0">
                <wp:simplePos x="0" y="0"/>
                <wp:positionH relativeFrom="column">
                  <wp:posOffset>2412065</wp:posOffset>
                </wp:positionH>
                <wp:positionV relativeFrom="paragraph">
                  <wp:posOffset>148207</wp:posOffset>
                </wp:positionV>
                <wp:extent cx="361950" cy="275590"/>
                <wp:effectExtent l="0" t="0" r="0" b="0"/>
                <wp:wrapSquare wrapText="bothSides"/>
                <wp:docPr id="1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275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204D" w:rsidRPr="0044204D" w:rsidRDefault="0044204D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  <w14:textFill>
                                  <w14:noFill/>
                                </w14:textFill>
                              </w:rPr>
                            </w:pPr>
                            <w:r w:rsidRPr="0044204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B0D900" id="_x0000_s1036" type="#_x0000_t202" style="position:absolute;margin-left:189.95pt;margin-top:11.65pt;width:28.5pt;height:21.7pt;z-index:251765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" stroked="f">
                <v:textbox>
                  <w:txbxContent>
                    <w:p w:rsidR="0044204D" w:rsidRPr="0044204D" w:rsidRDefault="0044204D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  <w14:textFill>
                            <w14:noFill/>
                          </w14:textFill>
                        </w:rPr>
                      </w:pPr>
                      <w:r w:rsidRPr="0044204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1F0B89" w:rsidRPr="008320D3" w:rsidRDefault="00A526EE" w:rsidP="001F0B89">
      <w:pPr>
        <w:rPr>
          <w:rFonts w:ascii="Times New Roman" w:hAnsi="Times New Roman" w:cs="Times New Roman"/>
        </w:rPr>
      </w:pP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4362079</wp:posOffset>
                </wp:positionH>
                <wp:positionV relativeFrom="paragraph">
                  <wp:posOffset>217805</wp:posOffset>
                </wp:positionV>
                <wp:extent cx="12065" cy="510540"/>
                <wp:effectExtent l="57150" t="0" r="64135" b="6096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65" cy="51054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3D62F4" id="Straight Arrow Connector 31" o:spid="_x0000_s1026" type="#_x0000_t32" style="position:absolute;margin-left:343.45pt;margin-top:17.15pt;width:.95pt;height:40.2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" strokecolor="black [3213]" strokeweight=".5pt">
                <v:stroke endarrow="block" joinstyle="miter"/>
              </v:shape>
            </w:pict>
          </mc:Fallback>
        </mc:AlternateContent>
      </w: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4002669</wp:posOffset>
                </wp:positionH>
                <wp:positionV relativeFrom="paragraph">
                  <wp:posOffset>224790</wp:posOffset>
                </wp:positionV>
                <wp:extent cx="724163" cy="13442"/>
                <wp:effectExtent l="0" t="0" r="19050" b="24765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24163" cy="13442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EC9730" id="Straight Connector 32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5.15pt,17.7pt" to="372.1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" strokecolor="black [3213]" strokeweight=".5pt">
                <v:stroke joinstyle="miter"/>
              </v:line>
            </w:pict>
          </mc:Fallback>
        </mc:AlternateContent>
      </w:r>
    </w:p>
    <w:p w:rsidR="001F0B89" w:rsidRPr="008320D3" w:rsidRDefault="0044204D" w:rsidP="001F0B89">
      <w:pPr>
        <w:rPr>
          <w:rFonts w:ascii="Times New Roman" w:hAnsi="Times New Roman" w:cs="Times New Roman"/>
        </w:rPr>
      </w:pP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44EDE9F" wp14:editId="30BF394D">
                <wp:simplePos x="0" y="0"/>
                <wp:positionH relativeFrom="column">
                  <wp:posOffset>1609989</wp:posOffset>
                </wp:positionH>
                <wp:positionV relativeFrom="paragraph">
                  <wp:posOffset>190500</wp:posOffset>
                </wp:positionV>
                <wp:extent cx="0" cy="304165"/>
                <wp:effectExtent l="76200" t="0" r="57150" b="57785"/>
                <wp:wrapNone/>
                <wp:docPr id="69" name="Straight Arrow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0416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9D890CC" id="Straight Arrow Connector 69" o:spid="_x0000_s1026" type="#_x0000_t32" style="position:absolute;margin-left:126.75pt;margin-top:15pt;width:0;height:23.9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" strokecolor="black [3213]" strokeweight=".5pt">
                <v:stroke endarrow="block" joinstyle="miter"/>
              </v:shape>
            </w:pict>
          </mc:Fallback>
        </mc:AlternateContent>
      </w:r>
      <w:r w:rsidRPr="0068631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67808" behindDoc="0" locked="0" layoutInCell="1" allowOverlap="1" wp14:anchorId="08807867" wp14:editId="4397C11D">
                <wp:simplePos x="0" y="0"/>
                <wp:positionH relativeFrom="column">
                  <wp:posOffset>1696097</wp:posOffset>
                </wp:positionH>
                <wp:positionV relativeFrom="paragraph">
                  <wp:posOffset>210293</wp:posOffset>
                </wp:positionV>
                <wp:extent cx="457200" cy="267335"/>
                <wp:effectExtent l="0" t="0" r="0" b="0"/>
                <wp:wrapSquare wrapText="bothSides"/>
                <wp:docPr id="1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67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204D" w:rsidRPr="0044204D" w:rsidRDefault="0044204D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  <w14:textFill>
                                  <w14:noFill/>
                                </w14:textFill>
                              </w:rPr>
                            </w:pPr>
                            <w:r w:rsidRPr="0044204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807867" id="_x0000_s1037" type="#_x0000_t202" style="position:absolute;margin-left:133.55pt;margin-top:16.55pt;width:36pt;height:21.05pt;z-index:251767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" stroked="f">
                <v:textbox>
                  <w:txbxContent>
                    <w:p w:rsidR="0044204D" w:rsidRPr="0044204D" w:rsidRDefault="0044204D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  <w14:textFill>
                            <w14:noFill/>
                          </w14:textFill>
                        </w:rPr>
                      </w:pPr>
                      <w:r w:rsidRPr="0044204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Y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1F0B89" w:rsidRPr="008320D3" w:rsidRDefault="0044204D" w:rsidP="001F0B89">
      <w:pPr>
        <w:rPr>
          <w:rFonts w:ascii="Times New Roman" w:hAnsi="Times New Roman" w:cs="Times New Roman"/>
        </w:rPr>
      </w:pP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3381196</wp:posOffset>
                </wp:positionH>
                <wp:positionV relativeFrom="paragraph">
                  <wp:posOffset>180256</wp:posOffset>
                </wp:positionV>
                <wp:extent cx="1993050" cy="529590"/>
                <wp:effectExtent l="38100" t="19050" r="7620" b="41910"/>
                <wp:wrapNone/>
                <wp:docPr id="20" name="Flowchart: Decision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3050" cy="529590"/>
                        </a:xfrm>
                        <a:prstGeom prst="flowChartDecision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6047E" w:rsidRPr="0044204D" w:rsidRDefault="00D6047E" w:rsidP="00D6047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44204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526EE" w:rsidRPr="0044204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Is Succes</w:t>
                            </w:r>
                            <w:r w:rsidR="00A526EE" w:rsidRPr="0044204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sful</w:t>
                            </w:r>
                            <w:r w:rsidR="0044204D" w:rsidRPr="0044204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Flowchart: Decision 20" o:spid="_x0000_s1038" type="#_x0000_t110" style="position:absolute;margin-left:266.25pt;margin-top:14.2pt;width:156.95pt;height:41.7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" filled="f" strokecolor="black [3213]" strokeweight="1pt">
                <v:textbox>
                  <w:txbxContent>
                    <w:p w:rsidR="00D6047E" w:rsidRPr="0044204D" w:rsidRDefault="00D6047E" w:rsidP="00D6047E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44204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A526EE" w:rsidRPr="0044204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Is Succes</w:t>
                      </w:r>
                      <w:r w:rsidR="00A526EE" w:rsidRPr="0044204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sful</w:t>
                      </w:r>
                      <w:r w:rsidR="0044204D" w:rsidRPr="0044204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686313" w:rsidRPr="0068631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61664" behindDoc="0" locked="0" layoutInCell="1" allowOverlap="1" wp14:anchorId="2171A053" wp14:editId="1F2066C6">
                <wp:simplePos x="0" y="0"/>
                <wp:positionH relativeFrom="column">
                  <wp:posOffset>5370914</wp:posOffset>
                </wp:positionH>
                <wp:positionV relativeFrom="paragraph">
                  <wp:posOffset>151477</wp:posOffset>
                </wp:positionV>
                <wp:extent cx="361950" cy="275590"/>
                <wp:effectExtent l="0" t="0" r="0" b="0"/>
                <wp:wrapSquare wrapText="bothSides"/>
                <wp:docPr id="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275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6313" w:rsidRPr="0044204D" w:rsidRDefault="00686313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  <w14:textFill>
                                  <w14:noFill/>
                                </w14:textFill>
                              </w:rPr>
                            </w:pPr>
                            <w:r w:rsidRPr="0044204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71A053" id="_x0000_s1039" type="#_x0000_t202" style="position:absolute;margin-left:422.9pt;margin-top:11.95pt;width:28.5pt;height:21.7pt;z-index:251761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" stroked="f">
                <v:textbox>
                  <w:txbxContent>
                    <w:p w:rsidR="00686313" w:rsidRPr="0044204D" w:rsidRDefault="00686313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  <w14:textFill>
                            <w14:noFill/>
                          </w14:textFill>
                        </w:rPr>
                      </w:pPr>
                      <w:r w:rsidRPr="0044204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1F0B89" w:rsidRPr="008320D3" w:rsidRDefault="00A526EE" w:rsidP="001F0B89">
      <w:pPr>
        <w:rPr>
          <w:rFonts w:ascii="Times New Roman" w:hAnsi="Times New Roman" w:cs="Times New Roman"/>
        </w:rPr>
      </w:pP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>
                <wp:simplePos x="0" y="0"/>
                <wp:positionH relativeFrom="column">
                  <wp:posOffset>2398142</wp:posOffset>
                </wp:positionH>
                <wp:positionV relativeFrom="paragraph">
                  <wp:posOffset>181346</wp:posOffset>
                </wp:positionV>
                <wp:extent cx="1388853" cy="715993"/>
                <wp:effectExtent l="38100" t="76200" r="20955" b="27305"/>
                <wp:wrapNone/>
                <wp:docPr id="70" name="Elbow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88853" cy="715993"/>
                        </a:xfrm>
                        <a:prstGeom prst="bentConnector3">
                          <a:avLst>
                            <a:gd name="adj1" fmla="val 43999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9DCAA" id="Elbow Connector 70" o:spid="_x0000_s1026" type="#_x0000_t34" style="position:absolute;margin-left:188.85pt;margin-top:14.3pt;width:109.35pt;height:56.4pt;flip:x y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" adj="9504" strokecolor="black [3213]" strokeweight=".5pt">
                <v:stroke endarrow="block"/>
              </v:shape>
            </w:pict>
          </mc:Fallback>
        </mc:AlternateContent>
      </w:r>
    </w:p>
    <w:p w:rsidR="001F0B89" w:rsidRPr="008320D3" w:rsidRDefault="0044204D" w:rsidP="001F0B89">
      <w:pPr>
        <w:rPr>
          <w:rFonts w:ascii="Times New Roman" w:hAnsi="Times New Roman" w:cs="Times New Roman"/>
        </w:rPr>
      </w:pP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61C46E0" wp14:editId="05D7C031">
                <wp:simplePos x="0" y="0"/>
                <wp:positionH relativeFrom="column">
                  <wp:posOffset>4380865</wp:posOffset>
                </wp:positionH>
                <wp:positionV relativeFrom="paragraph">
                  <wp:posOffset>145415</wp:posOffset>
                </wp:positionV>
                <wp:extent cx="0" cy="304165"/>
                <wp:effectExtent l="76200" t="0" r="57150" b="57785"/>
                <wp:wrapNone/>
                <wp:docPr id="68" name="Straight Arrow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0416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AE4FB9" id="Straight Arrow Connector 68" o:spid="_x0000_s1026" type="#_x0000_t32" style="position:absolute;margin-left:344.95pt;margin-top:11.45pt;width:0;height:23.9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" strokecolor="black [3213]" strokeweight=".5pt">
                <v:stroke endarrow="block" joinstyle="miter"/>
              </v:shape>
            </w:pict>
          </mc:Fallback>
        </mc:AlternateContent>
      </w:r>
      <w:r w:rsidRPr="0068631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63712" behindDoc="0" locked="0" layoutInCell="1" allowOverlap="1" wp14:anchorId="7D4BBC4B" wp14:editId="5D837391">
                <wp:simplePos x="0" y="0"/>
                <wp:positionH relativeFrom="column">
                  <wp:posOffset>4441777</wp:posOffset>
                </wp:positionH>
                <wp:positionV relativeFrom="paragraph">
                  <wp:posOffset>176530</wp:posOffset>
                </wp:positionV>
                <wp:extent cx="457200" cy="267335"/>
                <wp:effectExtent l="0" t="0" r="0" b="0"/>
                <wp:wrapSquare wrapText="bothSides"/>
                <wp:docPr id="1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67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6313" w:rsidRPr="0044204D" w:rsidRDefault="00686313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20"/>
                                <w14:textFill>
                                  <w14:noFill/>
                                </w14:textFill>
                              </w:rPr>
                            </w:pPr>
                            <w:r w:rsidRPr="0044204D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4BBC4B" id="_x0000_s1040" type="#_x0000_t202" style="position:absolute;margin-left:349.75pt;margin-top:13.9pt;width:36pt;height:21.05pt;z-index:251763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" stroked="f">
                <v:textbox>
                  <w:txbxContent>
                    <w:p w:rsidR="00686313" w:rsidRPr="0044204D" w:rsidRDefault="00686313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20"/>
                          <w14:textFill>
                            <w14:noFill/>
                          </w14:textFill>
                        </w:rPr>
                      </w:pPr>
                      <w:r w:rsidRPr="0044204D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Y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20D3"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>
                <wp:simplePos x="0" y="0"/>
                <wp:positionH relativeFrom="column">
                  <wp:posOffset>1586865</wp:posOffset>
                </wp:positionH>
                <wp:positionV relativeFrom="paragraph">
                  <wp:posOffset>113401</wp:posOffset>
                </wp:positionV>
                <wp:extent cx="8627" cy="2208362"/>
                <wp:effectExtent l="38100" t="0" r="67945" b="59055"/>
                <wp:wrapNone/>
                <wp:docPr id="76" name="Straight Arrow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27" cy="220836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8E467A" id="Straight Arrow Connector 76" o:spid="_x0000_s1026" type="#_x0000_t32" style="position:absolute;margin-left:124.95pt;margin-top:8.95pt;width:.7pt;height:173.9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" strokecolor="black [3213]" strokeweight=".5pt">
                <v:stroke endarrow="block" joinstyle="miter"/>
              </v:shape>
            </w:pict>
          </mc:Fallback>
        </mc:AlternateContent>
      </w:r>
    </w:p>
    <w:p w:rsidR="001F0B89" w:rsidRPr="008320D3" w:rsidRDefault="00686313" w:rsidP="001F0B89">
      <w:pPr>
        <w:rPr>
          <w:rFonts w:ascii="Times New Roman" w:hAnsi="Times New Roman" w:cs="Times New Roman"/>
        </w:rPr>
      </w:pP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A660E8D" wp14:editId="484901C7">
                <wp:simplePos x="0" y="0"/>
                <wp:positionH relativeFrom="column">
                  <wp:posOffset>169545</wp:posOffset>
                </wp:positionH>
                <wp:positionV relativeFrom="paragraph">
                  <wp:posOffset>208280</wp:posOffset>
                </wp:positionV>
                <wp:extent cx="1069340" cy="275590"/>
                <wp:effectExtent l="0" t="0" r="16510" b="1016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9340" cy="2755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A63EE" w:rsidRPr="0044204D" w:rsidRDefault="00AA63EE" w:rsidP="00AA63E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4204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Group Ch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660E8D" id="Rectangle 61" o:spid="_x0000_s1041" style="position:absolute;margin-left:13.35pt;margin-top:16.4pt;width:84.2pt;height:21.7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" filled="f" strokecolor="black [3213]" strokeweight="1pt">
                <v:textbox>
                  <w:txbxContent>
                    <w:p w:rsidR="00AA63EE" w:rsidRPr="0044204D" w:rsidRDefault="00AA63EE" w:rsidP="00AA63EE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44204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Group Chat</w:t>
                      </w:r>
                    </w:p>
                  </w:txbxContent>
                </v:textbox>
              </v:rect>
            </w:pict>
          </mc:Fallback>
        </mc:AlternateContent>
      </w:r>
      <w:r w:rsidR="00A526EE"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3786996</wp:posOffset>
                </wp:positionH>
                <wp:positionV relativeFrom="paragraph">
                  <wp:posOffset>183528</wp:posOffset>
                </wp:positionV>
                <wp:extent cx="1173480" cy="336430"/>
                <wp:effectExtent l="0" t="0" r="26670" b="26035"/>
                <wp:wrapNone/>
                <wp:docPr id="33" name="Flowchart: Proces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3480" cy="336430"/>
                        </a:xfrm>
                        <a:prstGeom prst="flowChartProcess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6047E" w:rsidRPr="0044204D" w:rsidRDefault="00D6047E" w:rsidP="00D6047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4204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Update Profil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Flowchart: Process 33" o:spid="_x0000_s1042" type="#_x0000_t109" style="position:absolute;margin-left:298.2pt;margin-top:14.45pt;width:92.4pt;height:26.5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" filled="f" strokecolor="black [3213]" strokeweight="1pt">
                <v:textbox>
                  <w:txbxContent>
                    <w:p w:rsidR="00D6047E" w:rsidRPr="0044204D" w:rsidRDefault="00D6047E" w:rsidP="00D6047E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44204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Update Profile </w:t>
                      </w:r>
                    </w:p>
                  </w:txbxContent>
                </v:textbox>
              </v:shape>
            </w:pict>
          </mc:Fallback>
        </mc:AlternateContent>
      </w:r>
      <w:r w:rsidR="001F0B89"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1880558</wp:posOffset>
                </wp:positionH>
                <wp:positionV relativeFrom="paragraph">
                  <wp:posOffset>209406</wp:posOffset>
                </wp:positionV>
                <wp:extent cx="1068705" cy="275590"/>
                <wp:effectExtent l="0" t="0" r="17145" b="1016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8705" cy="2755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A63EE" w:rsidRPr="0044204D" w:rsidRDefault="00AA63EE" w:rsidP="00AA63E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4204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Private Ch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0" o:spid="_x0000_s1043" style="position:absolute;margin-left:148.1pt;margin-top:16.5pt;width:84.15pt;height:21.7pt;z-index:251704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" filled="f" strokecolor="black [3213]" strokeweight="1pt">
                <v:textbox>
                  <w:txbxContent>
                    <w:p w:rsidR="00AA63EE" w:rsidRPr="0044204D" w:rsidRDefault="00AA63EE" w:rsidP="00AA63EE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44204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Private Chat</w:t>
                      </w:r>
                    </w:p>
                  </w:txbxContent>
                </v:textbox>
              </v:rect>
            </w:pict>
          </mc:Fallback>
        </mc:AlternateContent>
      </w:r>
    </w:p>
    <w:p w:rsidR="001F0B89" w:rsidRPr="008320D3" w:rsidRDefault="001F0B89" w:rsidP="001F0B89">
      <w:pPr>
        <w:rPr>
          <w:rFonts w:ascii="Times New Roman" w:hAnsi="Times New Roman" w:cs="Times New Roman"/>
        </w:rPr>
      </w:pP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>
                <wp:simplePos x="0" y="0"/>
                <wp:positionH relativeFrom="column">
                  <wp:posOffset>1240790</wp:posOffset>
                </wp:positionH>
                <wp:positionV relativeFrom="paragraph">
                  <wp:posOffset>72019</wp:posOffset>
                </wp:positionV>
                <wp:extent cx="655608" cy="0"/>
                <wp:effectExtent l="38100" t="76200" r="11430" b="95250"/>
                <wp:wrapNone/>
                <wp:docPr id="86" name="Straight Arrow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5608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CC85DB" id="Straight Arrow Connector 86" o:spid="_x0000_s1026" type="#_x0000_t32" style="position:absolute;margin-left:97.7pt;margin-top:5.65pt;width:51.6pt;height:0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" strokecolor="black [3213]" strokeweight=".5pt">
                <v:stroke startarrow="block" endarrow="block" joinstyle="miter"/>
              </v:shape>
            </w:pict>
          </mc:Fallback>
        </mc:AlternateContent>
      </w:r>
    </w:p>
    <w:p w:rsidR="001F0B89" w:rsidRPr="008320D3" w:rsidRDefault="008320D3" w:rsidP="001F0B89">
      <w:pPr>
        <w:rPr>
          <w:rFonts w:ascii="Times New Roman" w:hAnsi="Times New Roman" w:cs="Times New Roman"/>
        </w:rPr>
      </w:pP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70ED8E8" wp14:editId="3FA43BE2">
                <wp:simplePos x="0" y="0"/>
                <wp:positionH relativeFrom="margin">
                  <wp:posOffset>1897811</wp:posOffset>
                </wp:positionH>
                <wp:positionV relativeFrom="paragraph">
                  <wp:posOffset>64939</wp:posOffset>
                </wp:positionV>
                <wp:extent cx="1068705" cy="275590"/>
                <wp:effectExtent l="0" t="0" r="17145" b="1016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8705" cy="2755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A63EE" w:rsidRPr="0044204D" w:rsidRDefault="00AA63EE" w:rsidP="00AA63E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44204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Conta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0ED8E8" id="Rectangle 62" o:spid="_x0000_s1044" style="position:absolute;margin-left:149.45pt;margin-top:5.1pt;width:84.15pt;height:21.7pt;z-index:25170841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" filled="f" strokecolor="black [3213]" strokeweight="1pt">
                <v:textbox>
                  <w:txbxContent>
                    <w:p w:rsidR="00AA63EE" w:rsidRPr="0044204D" w:rsidRDefault="00AA63EE" w:rsidP="00AA63EE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44204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Contact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F4FF0CA" wp14:editId="78D5488D">
                <wp:simplePos x="0" y="0"/>
                <wp:positionH relativeFrom="column">
                  <wp:posOffset>180975</wp:posOffset>
                </wp:positionH>
                <wp:positionV relativeFrom="paragraph">
                  <wp:posOffset>63764</wp:posOffset>
                </wp:positionV>
                <wp:extent cx="1068705" cy="275590"/>
                <wp:effectExtent l="0" t="0" r="17145" b="1016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8705" cy="2755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A63EE" w:rsidRPr="0044204D" w:rsidRDefault="00AA63EE" w:rsidP="00AA63E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4204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Reques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4FF0CA" id="Rectangle 63" o:spid="_x0000_s1045" style="position:absolute;margin-left:14.25pt;margin-top:5pt;width:84.15pt;height:21.7pt;z-index:251710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" filled="f" strokecolor="black [3213]" strokeweight="1pt">
                <v:textbox>
                  <w:txbxContent>
                    <w:p w:rsidR="00AA63EE" w:rsidRPr="0044204D" w:rsidRDefault="00AA63EE" w:rsidP="00AA63EE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44204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Requests</w:t>
                      </w:r>
                    </w:p>
                  </w:txbxContent>
                </v:textbox>
              </v:rect>
            </w:pict>
          </mc:Fallback>
        </mc:AlternateContent>
      </w:r>
      <w:r w:rsidR="001F0B89"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6D37EC5F" wp14:editId="1573F1F9">
                <wp:simplePos x="0" y="0"/>
                <wp:positionH relativeFrom="column">
                  <wp:posOffset>1256294</wp:posOffset>
                </wp:positionH>
                <wp:positionV relativeFrom="paragraph">
                  <wp:posOffset>189865</wp:posOffset>
                </wp:positionV>
                <wp:extent cx="655608" cy="0"/>
                <wp:effectExtent l="38100" t="76200" r="11430" b="95250"/>
                <wp:wrapNone/>
                <wp:docPr id="87" name="Straight Arrow Connector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5608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1EEF77D" id="Straight Arrow Connector 87" o:spid="_x0000_s1026" type="#_x0000_t32" style="position:absolute;margin-left:98.9pt;margin-top:14.95pt;width:51.6pt;height:0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" strokecolor="black [3213]" strokeweight=".5pt">
                <v:stroke startarrow="block" endarrow="block" joinstyle="miter"/>
              </v:shape>
            </w:pict>
          </mc:Fallback>
        </mc:AlternateContent>
      </w:r>
    </w:p>
    <w:p w:rsidR="001F0B89" w:rsidRPr="008320D3" w:rsidRDefault="008320D3" w:rsidP="001F0B89">
      <w:pPr>
        <w:rPr>
          <w:rFonts w:ascii="Times New Roman" w:hAnsi="Times New Roman" w:cs="Times New Roman"/>
        </w:rPr>
      </w:pP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C28721F" wp14:editId="26AED878">
                <wp:simplePos x="0" y="0"/>
                <wp:positionH relativeFrom="column">
                  <wp:posOffset>1914154</wp:posOffset>
                </wp:positionH>
                <wp:positionV relativeFrom="paragraph">
                  <wp:posOffset>209550</wp:posOffset>
                </wp:positionV>
                <wp:extent cx="1068705" cy="267335"/>
                <wp:effectExtent l="0" t="0" r="17145" b="18415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8705" cy="2673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A63EE" w:rsidRPr="00767F5F" w:rsidRDefault="00AA63EE" w:rsidP="00AA63EE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67F5F">
                              <w:rPr>
                                <w:color w:val="000000" w:themeColor="text1"/>
                              </w:rPr>
                              <w:t>Find frien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28721F" id="Rectangle 64" o:spid="_x0000_s1046" style="position:absolute;margin-left:150.7pt;margin-top:16.5pt;width:84.15pt;height:21.05pt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" filled="f" strokecolor="black [3213]" strokeweight="1pt">
                <v:textbox>
                  <w:txbxContent>
                    <w:p w:rsidR="00AA63EE" w:rsidRPr="00767F5F" w:rsidRDefault="00AA63EE" w:rsidP="00AA63EE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767F5F">
                        <w:rPr>
                          <w:color w:val="000000" w:themeColor="text1"/>
                        </w:rPr>
                        <w:t>Find friends</w:t>
                      </w:r>
                    </w:p>
                  </w:txbxContent>
                </v:textbox>
              </v:rect>
            </w:pict>
          </mc:Fallback>
        </mc:AlternateContent>
      </w: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65537FC" wp14:editId="6E519A55">
                <wp:simplePos x="0" y="0"/>
                <wp:positionH relativeFrom="column">
                  <wp:posOffset>181155</wp:posOffset>
                </wp:positionH>
                <wp:positionV relativeFrom="paragraph">
                  <wp:posOffset>204051</wp:posOffset>
                </wp:positionV>
                <wp:extent cx="1068705" cy="276045"/>
                <wp:effectExtent l="0" t="0" r="17145" b="1016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8705" cy="27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44D1" w:rsidRPr="0044204D" w:rsidRDefault="003444D1" w:rsidP="00AA63E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4204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Create Gro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5537FC" id="Rectangle 73" o:spid="_x0000_s1047" style="position:absolute;margin-left:14.25pt;margin-top:16.05pt;width:84.15pt;height:21.75pt;z-index:251725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" filled="f" strokecolor="black [3213]" strokeweight="1pt">
                <v:textbox>
                  <w:txbxContent>
                    <w:p w:rsidR="003444D1" w:rsidRPr="0044204D" w:rsidRDefault="003444D1" w:rsidP="00AA63EE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44204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Create Group</w:t>
                      </w:r>
                    </w:p>
                  </w:txbxContent>
                </v:textbox>
              </v:rect>
            </w:pict>
          </mc:Fallback>
        </mc:AlternateContent>
      </w:r>
    </w:p>
    <w:p w:rsidR="001F0B89" w:rsidRPr="008320D3" w:rsidRDefault="008320D3" w:rsidP="001F0B89">
      <w:pPr>
        <w:rPr>
          <w:rFonts w:ascii="Times New Roman" w:hAnsi="Times New Roman" w:cs="Times New Roman"/>
        </w:rPr>
      </w:pP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846027F" wp14:editId="20DA7AA3">
                <wp:simplePos x="0" y="0"/>
                <wp:positionH relativeFrom="column">
                  <wp:posOffset>1261374</wp:posOffset>
                </wp:positionH>
                <wp:positionV relativeFrom="paragraph">
                  <wp:posOffset>77470</wp:posOffset>
                </wp:positionV>
                <wp:extent cx="655608" cy="0"/>
                <wp:effectExtent l="38100" t="76200" r="11430" b="95250"/>
                <wp:wrapNone/>
                <wp:docPr id="88" name="Straight Arrow Connector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5608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69B117" id="Straight Arrow Connector 88" o:spid="_x0000_s1026" type="#_x0000_t32" style="position:absolute;margin-left:99.3pt;margin-top:6.1pt;width:51.6pt;height:0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" strokecolor="black [3213]" strokeweight=".5pt">
                <v:stroke startarrow="block" endarrow="block" joinstyle="miter"/>
              </v:shape>
            </w:pict>
          </mc:Fallback>
        </mc:AlternateContent>
      </w:r>
    </w:p>
    <w:p w:rsidR="001F0B89" w:rsidRPr="008320D3" w:rsidRDefault="008320D3" w:rsidP="001F0B89">
      <w:pPr>
        <w:rPr>
          <w:rFonts w:ascii="Times New Roman" w:hAnsi="Times New Roman" w:cs="Times New Roman"/>
        </w:rPr>
      </w:pPr>
      <w:bookmarkStart w:id="0" w:name="_GoBack"/>
      <w:bookmarkEnd w:id="0"/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1988921" wp14:editId="13D18A29">
                <wp:simplePos x="0" y="0"/>
                <wp:positionH relativeFrom="column">
                  <wp:posOffset>1932317</wp:posOffset>
                </wp:positionH>
                <wp:positionV relativeFrom="paragraph">
                  <wp:posOffset>68209</wp:posOffset>
                </wp:positionV>
                <wp:extent cx="1068705" cy="284480"/>
                <wp:effectExtent l="0" t="0" r="17145" b="20320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8705" cy="2844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44D1" w:rsidRPr="0044204D" w:rsidRDefault="003444D1" w:rsidP="00AA63E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4204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Setting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988921" id="Rectangle 74" o:spid="_x0000_s1048" style="position:absolute;margin-left:152.15pt;margin-top:5.35pt;width:84.15pt;height:22.4pt;z-index:251727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" filled="f" strokecolor="black [3213]" strokeweight="1pt">
                <v:textbox>
                  <w:txbxContent>
                    <w:p w:rsidR="003444D1" w:rsidRPr="0044204D" w:rsidRDefault="003444D1" w:rsidP="00AA63EE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44204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Settings</w:t>
                      </w:r>
                    </w:p>
                  </w:txbxContent>
                </v:textbox>
              </v:rect>
            </w:pict>
          </mc:Fallback>
        </mc:AlternateContent>
      </w: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4DB75EED" wp14:editId="0EC18823">
                <wp:simplePos x="0" y="0"/>
                <wp:positionH relativeFrom="column">
                  <wp:posOffset>1267831</wp:posOffset>
                </wp:positionH>
                <wp:positionV relativeFrom="paragraph">
                  <wp:posOffset>200660</wp:posOffset>
                </wp:positionV>
                <wp:extent cx="655320" cy="0"/>
                <wp:effectExtent l="38100" t="76200" r="11430" b="95250"/>
                <wp:wrapNone/>
                <wp:docPr id="89" name="Straight Arrow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532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07AC58" id="Straight Arrow Connector 89" o:spid="_x0000_s1026" type="#_x0000_t32" style="position:absolute;margin-left:99.85pt;margin-top:15.8pt;width:51.6pt;height:0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" strokecolor="black [3213]" strokeweight=".5pt">
                <v:stroke startarrow="block" endarrow="block" joinstyle="miter"/>
              </v:shape>
            </w:pict>
          </mc:Fallback>
        </mc:AlternateContent>
      </w: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BD1406C" wp14:editId="55A15283">
                <wp:simplePos x="0" y="0"/>
                <wp:positionH relativeFrom="column">
                  <wp:posOffset>189781</wp:posOffset>
                </wp:positionH>
                <wp:positionV relativeFrom="paragraph">
                  <wp:posOffset>68209</wp:posOffset>
                </wp:positionV>
                <wp:extent cx="1068705" cy="284671"/>
                <wp:effectExtent l="0" t="0" r="17145" b="2032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8705" cy="28467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44D1" w:rsidRPr="0044204D" w:rsidRDefault="003444D1" w:rsidP="00AA63E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4204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Log O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D1406C" id="Rectangle 77" o:spid="_x0000_s1049" style="position:absolute;margin-left:14.95pt;margin-top:5.35pt;width:84.15pt;height:22.4pt;z-index:2517309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" filled="f" strokecolor="black [3213]" strokeweight="1pt">
                <v:textbox>
                  <w:txbxContent>
                    <w:p w:rsidR="003444D1" w:rsidRPr="0044204D" w:rsidRDefault="003444D1" w:rsidP="00AA63EE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44204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Log Out</w:t>
                      </w:r>
                    </w:p>
                  </w:txbxContent>
                </v:textbox>
              </v:rect>
            </w:pict>
          </mc:Fallback>
        </mc:AlternateContent>
      </w:r>
    </w:p>
    <w:p w:rsidR="001F0B89" w:rsidRPr="008320D3" w:rsidRDefault="008320D3" w:rsidP="001F0B89">
      <w:pPr>
        <w:rPr>
          <w:rFonts w:ascii="Times New Roman" w:hAnsi="Times New Roman" w:cs="Times New Roman"/>
        </w:rPr>
      </w:pP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>
                <wp:simplePos x="0" y="0"/>
                <wp:positionH relativeFrom="column">
                  <wp:posOffset>690112</wp:posOffset>
                </wp:positionH>
                <wp:positionV relativeFrom="paragraph">
                  <wp:posOffset>77925</wp:posOffset>
                </wp:positionV>
                <wp:extent cx="224287" cy="560717"/>
                <wp:effectExtent l="19050" t="0" r="42545" b="86995"/>
                <wp:wrapNone/>
                <wp:docPr id="80" name="Elbow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4287" cy="560717"/>
                        </a:xfrm>
                        <a:prstGeom prst="bentConnector3">
                          <a:avLst>
                            <a:gd name="adj1" fmla="val -1667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24E52E" id="Elbow Connector 80" o:spid="_x0000_s1026" type="#_x0000_t34" style="position:absolute;margin-left:54.35pt;margin-top:6.15pt;width:17.65pt;height:44.1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" adj="-360" strokecolor="black [3213]" strokeweight=".5pt">
                <v:stroke endarrow="block"/>
              </v:shape>
            </w:pict>
          </mc:Fallback>
        </mc:AlternateContent>
      </w:r>
    </w:p>
    <w:p w:rsidR="001F0B89" w:rsidRPr="008320D3" w:rsidRDefault="00686313" w:rsidP="001F0B89">
      <w:pPr>
        <w:rPr>
          <w:rFonts w:ascii="Times New Roman" w:hAnsi="Times New Roman" w:cs="Times New Roman"/>
        </w:rPr>
      </w:pPr>
      <w:r w:rsidRPr="008320D3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3BA8D8B6" wp14:editId="578EA046">
                <wp:simplePos x="0" y="0"/>
                <wp:positionH relativeFrom="margin">
                  <wp:posOffset>922655</wp:posOffset>
                </wp:positionH>
                <wp:positionV relativeFrom="paragraph">
                  <wp:posOffset>129804</wp:posOffset>
                </wp:positionV>
                <wp:extent cx="1377950" cy="439947"/>
                <wp:effectExtent l="0" t="0" r="12700" b="17780"/>
                <wp:wrapNone/>
                <wp:docPr id="79" name="Oval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7950" cy="439947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44D1" w:rsidRPr="0044204D" w:rsidRDefault="003444D1" w:rsidP="0016182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4204D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BA8D8B6" id="Oval 79" o:spid="_x0000_s1050" style="position:absolute;margin-left:72.65pt;margin-top:10.2pt;width:108.5pt;height:34.65pt;z-index:251732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" filled="f" strokecolor="black [3213]" strokeweight="1pt">
                <v:stroke joinstyle="miter"/>
                <v:textbox>
                  <w:txbxContent>
                    <w:p w:rsidR="003444D1" w:rsidRPr="0044204D" w:rsidRDefault="003444D1" w:rsidP="00161824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</w:pPr>
                      <w:r w:rsidRPr="0044204D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>End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:rsidR="001F0B89" w:rsidRPr="008320D3" w:rsidRDefault="001F0B89" w:rsidP="001F0B89">
      <w:pPr>
        <w:rPr>
          <w:rFonts w:ascii="Times New Roman" w:hAnsi="Times New Roman" w:cs="Times New Roman"/>
        </w:rPr>
      </w:pPr>
    </w:p>
    <w:p w:rsidR="006575C7" w:rsidRPr="008320D3" w:rsidRDefault="001F0B89" w:rsidP="001F0B89">
      <w:pPr>
        <w:tabs>
          <w:tab w:val="left" w:pos="5787"/>
        </w:tabs>
        <w:rPr>
          <w:rFonts w:ascii="Times New Roman" w:hAnsi="Times New Roman" w:cs="Times New Roman"/>
        </w:rPr>
      </w:pPr>
      <w:r w:rsidRPr="008320D3">
        <w:rPr>
          <w:rFonts w:ascii="Times New Roman" w:hAnsi="Times New Roman" w:cs="Times New Roman"/>
        </w:rPr>
        <w:tab/>
      </w:r>
    </w:p>
    <w:p w:rsidR="001F0B89" w:rsidRPr="001F0B89" w:rsidRDefault="001F0B89" w:rsidP="001F0B89">
      <w:pPr>
        <w:tabs>
          <w:tab w:val="left" w:pos="5787"/>
        </w:tabs>
        <w:rPr>
          <w:rFonts w:ascii="Times New Roman" w:hAnsi="Times New Roman" w:cs="Times New Roman"/>
        </w:rPr>
      </w:pPr>
    </w:p>
    <w:sectPr w:rsidR="001F0B89" w:rsidRPr="001F0B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2884" w:rsidRDefault="00262884" w:rsidP="00161824">
      <w:pPr>
        <w:spacing w:after="0" w:line="240" w:lineRule="auto"/>
      </w:pPr>
      <w:r>
        <w:separator/>
      </w:r>
    </w:p>
  </w:endnote>
  <w:endnote w:type="continuationSeparator" w:id="0">
    <w:p w:rsidR="00262884" w:rsidRDefault="00262884" w:rsidP="001618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2884" w:rsidRDefault="00262884" w:rsidP="00161824">
      <w:pPr>
        <w:spacing w:after="0" w:line="240" w:lineRule="auto"/>
      </w:pPr>
      <w:r>
        <w:separator/>
      </w:r>
    </w:p>
  </w:footnote>
  <w:footnote w:type="continuationSeparator" w:id="0">
    <w:p w:rsidR="00262884" w:rsidRDefault="00262884" w:rsidP="001618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MDc0MzE3MzEwMzNQ0lEKTi0uzszPAykwrAUAAZWo8CwAAAA="/>
  </w:docVars>
  <w:rsids>
    <w:rsidRoot w:val="004B4969"/>
    <w:rsid w:val="00050C2A"/>
    <w:rsid w:val="00161824"/>
    <w:rsid w:val="001F0B89"/>
    <w:rsid w:val="00262884"/>
    <w:rsid w:val="003444D1"/>
    <w:rsid w:val="00427B46"/>
    <w:rsid w:val="0044204D"/>
    <w:rsid w:val="0049433D"/>
    <w:rsid w:val="004B4969"/>
    <w:rsid w:val="006575C7"/>
    <w:rsid w:val="00686313"/>
    <w:rsid w:val="00767F5F"/>
    <w:rsid w:val="008320D3"/>
    <w:rsid w:val="0084046A"/>
    <w:rsid w:val="00A526EE"/>
    <w:rsid w:val="00AA63EE"/>
    <w:rsid w:val="00B36A92"/>
    <w:rsid w:val="00D60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18B3C"/>
  <w15:chartTrackingRefBased/>
  <w15:docId w15:val="{CA2A0418-166C-449F-AD2D-7BF82625E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18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1824"/>
  </w:style>
  <w:style w:type="paragraph" w:styleId="Footer">
    <w:name w:val="footer"/>
    <w:basedOn w:val="Normal"/>
    <w:link w:val="FooterChar"/>
    <w:uiPriority w:val="99"/>
    <w:unhideWhenUsed/>
    <w:rsid w:val="001618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18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13</Words>
  <Characters>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yon Rock</dc:creator>
  <cp:keywords/>
  <dc:description/>
  <cp:lastModifiedBy>Noyon Rock</cp:lastModifiedBy>
  <cp:revision>3</cp:revision>
  <dcterms:created xsi:type="dcterms:W3CDTF">2019-09-12T18:39:00Z</dcterms:created>
  <dcterms:modified xsi:type="dcterms:W3CDTF">2019-09-12T21:34:00Z</dcterms:modified>
</cp:coreProperties>
</file>